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A0D3A1" w14:textId="4C6E6093" w:rsidR="001E1D69" w:rsidRPr="007C482E" w:rsidRDefault="007C482E">
      <w:pPr>
        <w:rPr>
          <w:b/>
          <w:bCs/>
          <w:sz w:val="24"/>
          <w:szCs w:val="24"/>
          <w:lang w:val="en-CA"/>
        </w:rPr>
      </w:pPr>
      <w:r w:rsidRPr="007C482E">
        <w:rPr>
          <w:b/>
          <w:bCs/>
          <w:sz w:val="24"/>
          <w:szCs w:val="24"/>
          <w:lang w:val="en-CA"/>
        </w:rPr>
        <w:t>Former lab member list, updated 04-13-2021</w:t>
      </w:r>
    </w:p>
    <w:p w14:paraId="417BC177" w14:textId="43B9D8CF" w:rsidR="007C482E" w:rsidRDefault="007C482E">
      <w:pPr>
        <w:rPr>
          <w:lang w:val="en-CA"/>
        </w:rPr>
      </w:pPr>
    </w:p>
    <w:p w14:paraId="5C5F87C3" w14:textId="589E2FE2" w:rsidR="007C482E" w:rsidRDefault="007C482E">
      <w:pPr>
        <w:rPr>
          <w:lang w:val="pt-BR"/>
        </w:rPr>
      </w:pPr>
      <w:r w:rsidRPr="007C482E">
        <w:rPr>
          <w:lang w:val="pt-BR"/>
        </w:rPr>
        <w:t>Fernando Altamura (PhD student, Parasitology,</w:t>
      </w:r>
      <w:r>
        <w:rPr>
          <w:lang w:val="pt-BR"/>
        </w:rPr>
        <w:t xml:space="preserve"> McGill University)</w:t>
      </w:r>
    </w:p>
    <w:p w14:paraId="59BD5FC3" w14:textId="7BDDF649" w:rsidR="007C482E" w:rsidRDefault="007C482E" w:rsidP="007C482E">
      <w:r w:rsidRPr="007C482E">
        <w:t>Rishi Rajesh</w:t>
      </w:r>
      <w:r w:rsidRPr="007C482E">
        <w:t xml:space="preserve"> (</w:t>
      </w:r>
      <w:r>
        <w:t>MSc</w:t>
      </w:r>
      <w:r w:rsidRPr="007C482E">
        <w:t xml:space="preserve"> student, Parasitology, McGill University)</w:t>
      </w:r>
    </w:p>
    <w:p w14:paraId="0D3E43B6" w14:textId="1648EFF5" w:rsidR="007C482E" w:rsidRDefault="007C482E" w:rsidP="007C482E">
      <w:r>
        <w:t>Sahil Sanghi (MSc student, Biotechnology, McGill University)</w:t>
      </w:r>
    </w:p>
    <w:p w14:paraId="072A34A4" w14:textId="2E7C870A" w:rsidR="007C482E" w:rsidRPr="007C482E" w:rsidRDefault="007C482E" w:rsidP="007C482E">
      <w:r>
        <w:t>Daana Tavanei (Undergrad student, Nutrition, McGill University)</w:t>
      </w:r>
    </w:p>
    <w:p w14:paraId="479FD50E" w14:textId="77777777" w:rsidR="007C482E" w:rsidRPr="007C482E" w:rsidRDefault="007C482E"/>
    <w:sectPr w:rsidR="007C482E" w:rsidRPr="007C48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wtrA0NTI0szQ2NTBV0lEKTi0uzszPAykwrAUAFhJM+CwAAAA="/>
  </w:docVars>
  <w:rsids>
    <w:rsidRoot w:val="007C482E"/>
    <w:rsid w:val="000118AB"/>
    <w:rsid w:val="007C482E"/>
    <w:rsid w:val="008479FB"/>
    <w:rsid w:val="00A723DE"/>
    <w:rsid w:val="00AF3F4D"/>
    <w:rsid w:val="00E71A73"/>
    <w:rsid w:val="00ED62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ED8654"/>
  <w15:chartTrackingRefBased/>
  <w15:docId w15:val="{BA95E1F3-12C8-4600-AF2D-98A5067BBC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625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625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4</Words>
  <Characters>251</Characters>
  <Application>Microsoft Office Word</Application>
  <DocSecurity>0</DocSecurity>
  <Lines>2</Lines>
  <Paragraphs>1</Paragraphs>
  <ScaleCrop>false</ScaleCrop>
  <Company/>
  <LinksUpToDate>false</LinksUpToDate>
  <CharactersWithSpaces>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gor Cestari</dc:creator>
  <cp:keywords/>
  <dc:description/>
  <cp:lastModifiedBy>Igor Cestari</cp:lastModifiedBy>
  <cp:revision>1</cp:revision>
  <dcterms:created xsi:type="dcterms:W3CDTF">2021-04-14T01:55:00Z</dcterms:created>
  <dcterms:modified xsi:type="dcterms:W3CDTF">2021-04-14T01:57:00Z</dcterms:modified>
</cp:coreProperties>
</file>